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Figure 0.1: C-MOOR logo</w:t>
      </w:r>
    </w:p>
    <w:bookmarkStart w:id="22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3"/>
    <w:bookmarkStart w:id="2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4"/>
    <w:bookmarkStart w:id="30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7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NIBLSE</w:t>
        </w:r>
      </w:hyperlink>
    </w:p>
    <w:bookmarkEnd w:id="30"/>
    <w:bookmarkStart w:id="33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1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2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3"/>
    <w:bookmarkEnd w:id="34"/>
    <w:bookmarkStart w:id="38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5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5"/>
    <w:bookmarkStart w:id="36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6"/>
    <w:bookmarkStart w:id="37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7-26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7"/>
    <w:bookmarkEnd w:id="38"/>
    <w:bookmarkStart w:id="75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39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0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2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1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2"/>
    <w:bookmarkStart w:id="44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3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4"/>
    <w:bookmarkStart w:id="48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7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7"/>
    <w:bookmarkEnd w:id="48"/>
    <w:bookmarkStart w:id="50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0"/>
    <w:bookmarkStart w:id="52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2"/>
    <w:bookmarkStart w:id="57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3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55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5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55"/>
    <w:bookmarkStart w:id="56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56"/>
    <w:bookmarkEnd w:id="57"/>
    <w:bookmarkStart w:id="61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58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59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59"/>
    <w:bookmarkStart w:id="60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0"/>
    <w:bookmarkEnd w:id="61"/>
    <w:bookmarkStart w:id="65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3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3"/>
    <w:bookmarkStart w:id="64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4"/>
    <w:bookmarkEnd w:id="65"/>
    <w:bookmarkStart w:id="66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6"/>
    <w:bookmarkStart w:id="71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69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67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69"/>
    <w:bookmarkStart w:id="70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bookmarkEnd w:id="70"/>
    <w:bookmarkEnd w:id="71"/>
    <w:bookmarkStart w:id="72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2"/>
    <w:bookmarkStart w:id="74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3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7-26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4"/>
    <w:bookmarkEnd w:id="75"/>
    <w:bookmarkStart w:id="8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7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7-26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83"/>
    <w:bookmarkStart w:id="91" w:name="references"/>
    <w:p>
      <w:pPr>
        <w:pStyle w:val="Heading1"/>
      </w:pPr>
      <w:r>
        <w:t xml:space="preserve">References</w:t>
      </w:r>
    </w:p>
    <w:bookmarkStart w:id="90" w:name="refs"/>
    <w:bookmarkStart w:id="85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85"/>
    <w:bookmarkStart w:id="87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86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87"/>
    <w:bookmarkStart w:id="89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88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07-26T20:11:00Z</dcterms:created>
  <dcterms:modified xsi:type="dcterms:W3CDTF">2023-07-26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uly 26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